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20B2" w:rsidRPr="00EC7198" w:rsidRDefault="00A9153A">
      <w:pPr>
        <w:rPr>
          <w:b/>
          <w:sz w:val="40"/>
          <w:szCs w:val="40"/>
          <w:lang w:val="en-US"/>
        </w:rPr>
      </w:pPr>
      <w:r w:rsidRPr="00EC7198">
        <w:rPr>
          <w:b/>
          <w:sz w:val="40"/>
          <w:szCs w:val="40"/>
          <w:lang w:val="en-US"/>
        </w:rPr>
        <w:t>Dish: Abstract Data Type</w:t>
      </w:r>
    </w:p>
    <w:p w:rsidR="00A9153A" w:rsidRDefault="00A9153A" w:rsidP="00EC7198">
      <w:pPr>
        <w:ind w:firstLine="708"/>
        <w:rPr>
          <w:lang w:val="en-US"/>
        </w:rPr>
      </w:pPr>
      <w:r>
        <w:t xml:space="preserve">Абстрактний тип даних </w:t>
      </w:r>
      <w:r>
        <w:rPr>
          <w:lang w:val="en-US"/>
        </w:rPr>
        <w:t xml:space="preserve">Dish </w:t>
      </w:r>
      <w:r>
        <w:t xml:space="preserve">являє собою клас, що використовується для представлення страв. Екземпляр класу </w:t>
      </w:r>
      <w:r>
        <w:rPr>
          <w:lang w:val="en-US"/>
        </w:rPr>
        <w:t xml:space="preserve">Dish </w:t>
      </w:r>
      <w:r>
        <w:t xml:space="preserve">репрезентує конкретну страву, з усіма необхідними атрибутами та методами для подальшої роботи. </w:t>
      </w:r>
    </w:p>
    <w:p w:rsidR="00A9153A" w:rsidRPr="00EC7198" w:rsidRDefault="00A9153A">
      <w:pPr>
        <w:rPr>
          <w:b/>
          <w:lang w:val="en-US"/>
        </w:rPr>
      </w:pPr>
      <w:r>
        <w:rPr>
          <w:lang w:val="en-US"/>
        </w:rPr>
        <w:tab/>
      </w:r>
      <w:r w:rsidRPr="00EC7198">
        <w:rPr>
          <w:b/>
        </w:rPr>
        <w:t xml:space="preserve">Атрибути класу </w:t>
      </w:r>
      <w:r w:rsidRPr="00EC7198">
        <w:rPr>
          <w:b/>
          <w:lang w:val="en-US"/>
        </w:rPr>
        <w:t>Dish:</w:t>
      </w:r>
    </w:p>
    <w:p w:rsidR="00A9153A" w:rsidRDefault="00D03BEC" w:rsidP="00A9153A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_</w:t>
      </w:r>
      <w:r w:rsidR="00A9153A">
        <w:rPr>
          <w:lang w:val="en-US"/>
        </w:rPr>
        <w:t xml:space="preserve">name </w:t>
      </w:r>
      <w:r w:rsidR="00A9153A">
        <w:t>– назва страви</w:t>
      </w:r>
    </w:p>
    <w:p w:rsidR="00A9153A" w:rsidRDefault="00D03BEC" w:rsidP="00A9153A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_</w:t>
      </w:r>
      <w:proofErr w:type="spellStart"/>
      <w:r w:rsidR="00A9153A">
        <w:rPr>
          <w:lang w:val="en-US"/>
        </w:rPr>
        <w:t>url</w:t>
      </w:r>
      <w:proofErr w:type="spellEnd"/>
      <w:r w:rsidR="00A9153A">
        <w:t xml:space="preserve"> – посилання на рецепт страви на сайті</w:t>
      </w:r>
    </w:p>
    <w:p w:rsidR="00A9153A" w:rsidRDefault="00D03BEC" w:rsidP="00A9153A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_</w:t>
      </w:r>
      <w:proofErr w:type="spellStart"/>
      <w:r w:rsidR="00A9153A">
        <w:rPr>
          <w:lang w:val="en-US"/>
        </w:rPr>
        <w:t>image_url</w:t>
      </w:r>
      <w:proofErr w:type="spellEnd"/>
      <w:r w:rsidR="00A9153A">
        <w:t xml:space="preserve"> – посилання на зображення страви</w:t>
      </w:r>
    </w:p>
    <w:p w:rsidR="00A9153A" w:rsidRDefault="00D03BEC" w:rsidP="00A9153A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_</w:t>
      </w:r>
      <w:r w:rsidR="00A9153A">
        <w:rPr>
          <w:lang w:val="en-US"/>
        </w:rPr>
        <w:t>portions</w:t>
      </w:r>
      <w:r w:rsidR="00A9153A">
        <w:t xml:space="preserve"> – кількість порцій</w:t>
      </w:r>
    </w:p>
    <w:p w:rsidR="00A9153A" w:rsidRDefault="00D03BEC" w:rsidP="00A9153A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_</w:t>
      </w:r>
      <w:r w:rsidR="00A9153A">
        <w:rPr>
          <w:lang w:val="en-US"/>
        </w:rPr>
        <w:t>calories</w:t>
      </w:r>
      <w:r w:rsidR="00A9153A">
        <w:t xml:space="preserve"> – кількість калорій</w:t>
      </w:r>
    </w:p>
    <w:p w:rsidR="00A9153A" w:rsidRDefault="00D03BEC" w:rsidP="00A9153A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_</w:t>
      </w:r>
      <w:r w:rsidR="00A9153A">
        <w:rPr>
          <w:lang w:val="en-US"/>
        </w:rPr>
        <w:t>weight</w:t>
      </w:r>
      <w:r w:rsidR="00A9153A">
        <w:t xml:space="preserve"> – вага страви</w:t>
      </w:r>
    </w:p>
    <w:p w:rsidR="00A9153A" w:rsidRDefault="00D03BEC" w:rsidP="00A9153A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_</w:t>
      </w:r>
      <w:r w:rsidR="00A9153A">
        <w:rPr>
          <w:lang w:val="en-US"/>
        </w:rPr>
        <w:t>ingredients</w:t>
      </w:r>
      <w:r w:rsidR="00A9153A">
        <w:t xml:space="preserve"> – список інгредієнтів</w:t>
      </w:r>
    </w:p>
    <w:p w:rsidR="00A9153A" w:rsidRDefault="00D03BEC" w:rsidP="00A9153A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_</w:t>
      </w:r>
      <w:r w:rsidR="00A9153A">
        <w:rPr>
          <w:lang w:val="en-US"/>
        </w:rPr>
        <w:t>nutrients</w:t>
      </w:r>
      <w:r w:rsidR="00A9153A">
        <w:t xml:space="preserve"> – словник поживних речовин у страві</w:t>
      </w:r>
    </w:p>
    <w:p w:rsidR="00A9153A" w:rsidRDefault="00D03BEC" w:rsidP="00A9153A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_</w:t>
      </w:r>
      <w:proofErr w:type="spellStart"/>
      <w:r w:rsidR="00A9153A">
        <w:rPr>
          <w:lang w:val="en-US"/>
        </w:rPr>
        <w:t>daily_info</w:t>
      </w:r>
      <w:proofErr w:type="spellEnd"/>
      <w:r w:rsidR="00A9153A">
        <w:t xml:space="preserve"> – словник </w:t>
      </w:r>
      <w:r w:rsidR="00EC7198">
        <w:t>з інформацією, щодо денних норм поживних речовин</w:t>
      </w:r>
    </w:p>
    <w:p w:rsidR="00EC7198" w:rsidRPr="00EC7198" w:rsidRDefault="00D03BEC" w:rsidP="00EC7198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_</w:t>
      </w:r>
      <w:proofErr w:type="spellStart"/>
      <w:r w:rsidR="00A9153A">
        <w:rPr>
          <w:lang w:val="en-US"/>
        </w:rPr>
        <w:t>diet_labels</w:t>
      </w:r>
      <w:proofErr w:type="spellEnd"/>
      <w:r w:rsidR="00EC7198">
        <w:t xml:space="preserve"> – список дієтичних позначок страви</w:t>
      </w:r>
    </w:p>
    <w:p w:rsidR="00A9153A" w:rsidRPr="00EC7198" w:rsidRDefault="00D03BEC" w:rsidP="00A9153A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_</w:t>
      </w:r>
      <w:proofErr w:type="spellStart"/>
      <w:r w:rsidR="00A9153A">
        <w:rPr>
          <w:lang w:val="en-US"/>
        </w:rPr>
        <w:t>health_labels</w:t>
      </w:r>
      <w:proofErr w:type="spellEnd"/>
      <w:r w:rsidR="00EC7198">
        <w:t xml:space="preserve"> – список позначок страви, пов’язаних зі здоров’ям</w:t>
      </w:r>
    </w:p>
    <w:p w:rsidR="00EC7198" w:rsidRPr="00EC7198" w:rsidRDefault="00EC7198" w:rsidP="00EC7198">
      <w:pPr>
        <w:ind w:firstLine="708"/>
        <w:rPr>
          <w:b/>
          <w:lang w:val="en-US"/>
        </w:rPr>
      </w:pPr>
      <w:r w:rsidRPr="00EC7198">
        <w:rPr>
          <w:b/>
        </w:rPr>
        <w:t xml:space="preserve">Методи класу </w:t>
      </w:r>
      <w:r w:rsidRPr="00EC7198">
        <w:rPr>
          <w:b/>
          <w:lang w:val="en-US"/>
        </w:rPr>
        <w:t>Dish:</w:t>
      </w:r>
    </w:p>
    <w:p w:rsidR="00EC7198" w:rsidRDefault="00EC7198" w:rsidP="00EC7198">
      <w:pPr>
        <w:pStyle w:val="a3"/>
        <w:numPr>
          <w:ilvl w:val="0"/>
          <w:numId w:val="3"/>
        </w:numPr>
        <w:ind w:left="1428"/>
        <w:rPr>
          <w:lang w:val="en-US"/>
        </w:rPr>
      </w:pPr>
      <w:proofErr w:type="spellStart"/>
      <w:r>
        <w:rPr>
          <w:lang w:val="en-US"/>
        </w:rPr>
        <w:t>get_</w:t>
      </w:r>
      <w:proofErr w:type="gramStart"/>
      <w:r>
        <w:rPr>
          <w:lang w:val="en-US"/>
        </w:rPr>
        <w:t>ingredients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– </w:t>
      </w:r>
      <w:r>
        <w:t>повертає список інгредієнтів, необхідних для приготування страви</w:t>
      </w:r>
    </w:p>
    <w:p w:rsidR="00EC7198" w:rsidRDefault="00EC7198" w:rsidP="00EC7198">
      <w:pPr>
        <w:pStyle w:val="a3"/>
        <w:numPr>
          <w:ilvl w:val="0"/>
          <w:numId w:val="3"/>
        </w:numPr>
        <w:ind w:left="1428"/>
        <w:rPr>
          <w:lang w:val="en-US"/>
        </w:rPr>
      </w:pPr>
      <w:proofErr w:type="spellStart"/>
      <w:r>
        <w:rPr>
          <w:lang w:val="en-US"/>
        </w:rPr>
        <w:t>get_</w:t>
      </w:r>
      <w:proofErr w:type="gramStart"/>
      <w:r>
        <w:rPr>
          <w:lang w:val="en-US"/>
        </w:rPr>
        <w:t>nutritients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– </w:t>
      </w:r>
      <w:r>
        <w:t>повертає список поживних речовин, що містяться у страві</w:t>
      </w:r>
    </w:p>
    <w:p w:rsidR="00EC7198" w:rsidRPr="00EC7198" w:rsidRDefault="00EC7198" w:rsidP="00EC7198">
      <w:pPr>
        <w:pStyle w:val="a3"/>
        <w:numPr>
          <w:ilvl w:val="0"/>
          <w:numId w:val="3"/>
        </w:numPr>
        <w:ind w:left="1428"/>
        <w:rPr>
          <w:lang w:val="en-US"/>
        </w:rPr>
      </w:pPr>
      <w:r>
        <w:rPr>
          <w:lang w:val="en-US"/>
        </w:rPr>
        <w:t>__</w:t>
      </w:r>
      <w:proofErr w:type="spellStart"/>
      <w:r>
        <w:rPr>
          <w:lang w:val="en-US"/>
        </w:rPr>
        <w:t>str</w:t>
      </w:r>
      <w:proofErr w:type="spellEnd"/>
      <w:r>
        <w:rPr>
          <w:lang w:val="en-US"/>
        </w:rPr>
        <w:t>_</w:t>
      </w:r>
      <w:proofErr w:type="gramStart"/>
      <w:r>
        <w:rPr>
          <w:lang w:val="en-US"/>
        </w:rPr>
        <w:t>_(</w:t>
      </w:r>
      <w:proofErr w:type="gramEnd"/>
      <w:r>
        <w:rPr>
          <w:lang w:val="en-US"/>
        </w:rPr>
        <w:t xml:space="preserve">): </w:t>
      </w:r>
      <w:r>
        <w:t>повертає текстове подання страви</w:t>
      </w:r>
    </w:p>
    <w:p w:rsidR="00EC7198" w:rsidRPr="00EC7198" w:rsidRDefault="00EC7198" w:rsidP="00EC7198">
      <w:pPr>
        <w:pStyle w:val="a3"/>
        <w:ind w:left="1428"/>
        <w:rPr>
          <w:b/>
          <w:lang w:val="en-US"/>
        </w:rPr>
      </w:pPr>
      <w:r w:rsidRPr="00EC7198">
        <w:rPr>
          <w:b/>
        </w:rPr>
        <w:t>Наприклад</w:t>
      </w:r>
      <w:r w:rsidRPr="00EC7198">
        <w:rPr>
          <w:b/>
          <w:lang w:val="en-US"/>
        </w:rPr>
        <w:t xml:space="preserve">: </w:t>
      </w:r>
    </w:p>
    <w:p w:rsidR="00EC7198" w:rsidRPr="00EC7198" w:rsidRDefault="00EC7198" w:rsidP="00EC7198">
      <w:pPr>
        <w:pStyle w:val="a3"/>
        <w:ind w:left="1428"/>
        <w:rPr>
          <w:lang w:val="en-US"/>
        </w:rPr>
      </w:pPr>
      <w:r w:rsidRPr="00EC7198">
        <w:rPr>
          <w:b/>
          <w:lang w:val="en-US"/>
        </w:rPr>
        <w:t>NAME</w:t>
      </w:r>
      <w:r w:rsidRPr="00EC7198">
        <w:rPr>
          <w:lang w:val="en-US"/>
        </w:rPr>
        <w:t>: Potato and Cheese Ravioli with Fresh Tomato Sauce recipes</w:t>
      </w:r>
    </w:p>
    <w:p w:rsidR="00EC7198" w:rsidRPr="00EC7198" w:rsidRDefault="00EC7198" w:rsidP="00EC7198">
      <w:pPr>
        <w:pStyle w:val="a3"/>
        <w:ind w:left="1428"/>
        <w:rPr>
          <w:lang w:val="en-US"/>
        </w:rPr>
      </w:pPr>
      <w:r w:rsidRPr="00EC7198">
        <w:rPr>
          <w:b/>
          <w:lang w:val="en-US"/>
        </w:rPr>
        <w:t>NUMBER OF PORTIONS</w:t>
      </w:r>
      <w:r w:rsidRPr="00EC7198">
        <w:rPr>
          <w:lang w:val="en-US"/>
        </w:rPr>
        <w:t>: 4</w:t>
      </w:r>
    </w:p>
    <w:p w:rsidR="00EC7198" w:rsidRPr="00EC7198" w:rsidRDefault="00EC7198" w:rsidP="00EC7198">
      <w:pPr>
        <w:pStyle w:val="a3"/>
        <w:ind w:left="1428"/>
        <w:rPr>
          <w:lang w:val="en-US"/>
        </w:rPr>
      </w:pPr>
      <w:r w:rsidRPr="00EC7198">
        <w:rPr>
          <w:b/>
          <w:lang w:val="en-US"/>
        </w:rPr>
        <w:t>CALORIES</w:t>
      </w:r>
      <w:r w:rsidRPr="00EC7198">
        <w:rPr>
          <w:lang w:val="en-US"/>
        </w:rPr>
        <w:t>: 2554.0983622647996</w:t>
      </w:r>
    </w:p>
    <w:p w:rsidR="00EC7198" w:rsidRPr="00EC7198" w:rsidRDefault="00EC7198" w:rsidP="00EC7198">
      <w:pPr>
        <w:pStyle w:val="a3"/>
        <w:ind w:left="1428"/>
        <w:rPr>
          <w:lang w:val="en-US"/>
        </w:rPr>
      </w:pPr>
      <w:r w:rsidRPr="00EC7198">
        <w:rPr>
          <w:b/>
          <w:lang w:val="en-US"/>
        </w:rPr>
        <w:t>WEIGHT</w:t>
      </w:r>
      <w:r w:rsidRPr="00EC7198">
        <w:rPr>
          <w:lang w:val="en-US"/>
        </w:rPr>
        <w:t>: 2032.7006053200002</w:t>
      </w:r>
    </w:p>
    <w:p w:rsidR="00EC7198" w:rsidRPr="00EC7198" w:rsidRDefault="00EC7198" w:rsidP="00EC7198">
      <w:pPr>
        <w:pStyle w:val="a3"/>
        <w:ind w:left="1428"/>
        <w:rPr>
          <w:lang w:val="en-US"/>
        </w:rPr>
      </w:pPr>
      <w:r w:rsidRPr="00EC7198">
        <w:rPr>
          <w:b/>
          <w:lang w:val="en-US"/>
        </w:rPr>
        <w:t>INGREDIENTS</w:t>
      </w:r>
      <w:r w:rsidRPr="00EC7198">
        <w:rPr>
          <w:lang w:val="en-US"/>
        </w:rPr>
        <w:t xml:space="preserve">: 1 1/4 pounds russet potatoes, peeled, quartered, 1 1/4 cups freshly grated pecorino </w:t>
      </w:r>
      <w:proofErr w:type="spellStart"/>
      <w:r w:rsidRPr="00EC7198">
        <w:rPr>
          <w:lang w:val="en-US"/>
        </w:rPr>
        <w:t>Sardo</w:t>
      </w:r>
      <w:proofErr w:type="spellEnd"/>
      <w:r w:rsidRPr="00EC7198">
        <w:rPr>
          <w:lang w:val="en-US"/>
        </w:rPr>
        <w:t xml:space="preserve"> or pecorino Romano cheese, 2 tablespoons chopped fresh m</w:t>
      </w:r>
    </w:p>
    <w:p w:rsidR="00EC7198" w:rsidRPr="00EC7198" w:rsidRDefault="00EC7198" w:rsidP="00EC7198">
      <w:pPr>
        <w:pStyle w:val="a3"/>
        <w:ind w:left="1428"/>
        <w:rPr>
          <w:lang w:val="en-US"/>
        </w:rPr>
      </w:pPr>
      <w:proofErr w:type="spellStart"/>
      <w:r w:rsidRPr="00EC7198">
        <w:rPr>
          <w:lang w:val="en-US"/>
        </w:rPr>
        <w:t>int</w:t>
      </w:r>
      <w:proofErr w:type="spellEnd"/>
      <w:r w:rsidRPr="00EC7198">
        <w:rPr>
          <w:lang w:val="en-US"/>
        </w:rPr>
        <w:t>, all-purpose flour, 1 12-ounce package wonton wrappers, 2 tablespoons extra-virgin olive oil, 1 large garlic clove, minced, 2 pounds tomatoes, chopped</w:t>
      </w:r>
    </w:p>
    <w:p w:rsidR="00EC7198" w:rsidRPr="00EC7198" w:rsidRDefault="00EC7198" w:rsidP="00EC7198">
      <w:pPr>
        <w:pStyle w:val="a3"/>
        <w:ind w:left="1428"/>
        <w:rPr>
          <w:lang w:val="en-US"/>
        </w:rPr>
      </w:pPr>
      <w:r w:rsidRPr="00EC7198">
        <w:rPr>
          <w:b/>
          <w:lang w:val="en-US"/>
        </w:rPr>
        <w:t>NUTRIENTS</w:t>
      </w:r>
      <w:r w:rsidRPr="00EC7198">
        <w:rPr>
          <w:lang w:val="en-US"/>
        </w:rPr>
        <w:t>: ENERC_KCAL, FAT, FASAT, FAMS, FAPU, CHOCDF, FIBTG, SUGAR, PROCNT, CHOLE, NA, CA, MG, K, FE, ZN, P, VITA_RAE, VITC, THIA, RIBF, NIA, VITB6A, FOLDFE,</w:t>
      </w:r>
    </w:p>
    <w:p w:rsidR="00EC7198" w:rsidRPr="00EC7198" w:rsidRDefault="00EC7198" w:rsidP="00EC7198">
      <w:pPr>
        <w:pStyle w:val="a3"/>
        <w:ind w:left="1428"/>
        <w:rPr>
          <w:lang w:val="en-US"/>
        </w:rPr>
      </w:pPr>
      <w:r w:rsidRPr="00EC7198">
        <w:rPr>
          <w:lang w:val="en-US"/>
        </w:rPr>
        <w:t>FOLFD, FOLAC, VITB12, VITD, TOCPHA, VITK1</w:t>
      </w:r>
    </w:p>
    <w:p w:rsidR="00EC7198" w:rsidRPr="00EC7198" w:rsidRDefault="00EC7198" w:rsidP="00EC7198">
      <w:pPr>
        <w:pStyle w:val="a3"/>
        <w:ind w:left="1428"/>
        <w:rPr>
          <w:lang w:val="en-US"/>
        </w:rPr>
      </w:pPr>
      <w:r w:rsidRPr="00EC7198">
        <w:rPr>
          <w:b/>
          <w:lang w:val="en-US"/>
        </w:rPr>
        <w:t>DIET LABELS</w:t>
      </w:r>
      <w:r w:rsidRPr="00EC7198">
        <w:rPr>
          <w:lang w:val="en-US"/>
        </w:rPr>
        <w:t>: Balanced</w:t>
      </w:r>
    </w:p>
    <w:p w:rsidR="00EC7198" w:rsidRPr="00EC7198" w:rsidRDefault="00EC7198" w:rsidP="00EC7198">
      <w:pPr>
        <w:pStyle w:val="a3"/>
        <w:ind w:left="1428"/>
        <w:rPr>
          <w:lang w:val="en-US"/>
        </w:rPr>
      </w:pPr>
      <w:r w:rsidRPr="00EC7198">
        <w:rPr>
          <w:b/>
          <w:lang w:val="en-US"/>
        </w:rPr>
        <w:t>HEALTH LABELS</w:t>
      </w:r>
      <w:r w:rsidRPr="00EC7198">
        <w:rPr>
          <w:lang w:val="en-US"/>
        </w:rPr>
        <w:t>: Vegetarian, Peanut-Free, Tree-Nut-Free, Alcohol-Free</w:t>
      </w:r>
    </w:p>
    <w:p w:rsidR="00EC7198" w:rsidRPr="00EC7198" w:rsidRDefault="00EC7198" w:rsidP="00EC7198">
      <w:pPr>
        <w:rPr>
          <w:lang w:val="en-US"/>
        </w:rPr>
      </w:pPr>
    </w:p>
    <w:p w:rsidR="00EC7198" w:rsidRPr="00EC7198" w:rsidRDefault="00EC7198" w:rsidP="00EC7198">
      <w:pPr>
        <w:rPr>
          <w:b/>
          <w:sz w:val="40"/>
          <w:szCs w:val="40"/>
          <w:lang w:val="en-US"/>
        </w:rPr>
      </w:pPr>
      <w:r>
        <w:rPr>
          <w:b/>
          <w:sz w:val="40"/>
          <w:szCs w:val="40"/>
          <w:lang w:val="en-US"/>
        </w:rPr>
        <w:t>DishAPIReader</w:t>
      </w:r>
      <w:r w:rsidRPr="00EC7198">
        <w:rPr>
          <w:b/>
          <w:sz w:val="40"/>
          <w:szCs w:val="40"/>
          <w:lang w:val="en-US"/>
        </w:rPr>
        <w:t>: Abstract Data Type</w:t>
      </w:r>
    </w:p>
    <w:p w:rsidR="00A9153A" w:rsidRPr="00D03BEC" w:rsidRDefault="00EC7198" w:rsidP="00EC7198">
      <w:pPr>
        <w:ind w:firstLine="708"/>
      </w:pPr>
      <w:r w:rsidRPr="00D03BEC">
        <w:t xml:space="preserve">Клас DishAPIReader створений для </w:t>
      </w:r>
      <w:r w:rsidR="00D03BEC">
        <w:t xml:space="preserve">обробки </w:t>
      </w:r>
      <w:proofErr w:type="spellStart"/>
      <w:r w:rsidR="00D03BEC">
        <w:rPr>
          <w:lang w:val="en-US"/>
        </w:rPr>
        <w:t>json</w:t>
      </w:r>
      <w:proofErr w:type="spellEnd"/>
      <w:r w:rsidR="00D03BEC">
        <w:rPr>
          <w:lang w:val="en-US"/>
        </w:rPr>
        <w:t>-</w:t>
      </w:r>
      <w:r w:rsidR="00D03BEC">
        <w:t xml:space="preserve">файлу, що отримується з </w:t>
      </w:r>
      <w:proofErr w:type="spellStart"/>
      <w:r w:rsidR="00D03BEC">
        <w:rPr>
          <w:lang w:val="en-US"/>
        </w:rPr>
        <w:t>EdamamAPI</w:t>
      </w:r>
      <w:proofErr w:type="spellEnd"/>
      <w:r w:rsidR="00D03BEC">
        <w:rPr>
          <w:lang w:val="en-US"/>
        </w:rPr>
        <w:t xml:space="preserve">. </w:t>
      </w:r>
      <w:r w:rsidR="00D03BEC">
        <w:t xml:space="preserve">У модулі реалізовано завантаження різних страв у екземпляри класу </w:t>
      </w:r>
      <w:r w:rsidR="00D03BEC">
        <w:rPr>
          <w:lang w:val="en-US"/>
        </w:rPr>
        <w:t xml:space="preserve">Dish </w:t>
      </w:r>
      <w:r w:rsidR="00D03BEC">
        <w:t xml:space="preserve">та збереження їх у абстрактну колекцію даних </w:t>
      </w:r>
      <w:r w:rsidR="00D03BEC">
        <w:rPr>
          <w:lang w:val="en-US"/>
        </w:rPr>
        <w:t>DishesContainer</w:t>
      </w:r>
      <w:r w:rsidR="00D03BEC">
        <w:t>.</w:t>
      </w:r>
    </w:p>
    <w:p w:rsidR="00D03BEC" w:rsidRDefault="00D03BEC" w:rsidP="00EC7198">
      <w:pPr>
        <w:ind w:firstLine="708"/>
        <w:rPr>
          <w:b/>
          <w:lang w:val="en-US"/>
        </w:rPr>
      </w:pPr>
      <w:r w:rsidRPr="00EC7198">
        <w:rPr>
          <w:b/>
        </w:rPr>
        <w:t xml:space="preserve">Атрибути класу </w:t>
      </w:r>
      <w:r w:rsidRPr="00EC7198">
        <w:rPr>
          <w:b/>
          <w:lang w:val="en-US"/>
        </w:rPr>
        <w:t>Dish</w:t>
      </w:r>
      <w:r>
        <w:rPr>
          <w:b/>
          <w:lang w:val="en-US"/>
        </w:rPr>
        <w:t>APIReader</w:t>
      </w:r>
      <w:r w:rsidRPr="00EC7198">
        <w:rPr>
          <w:b/>
          <w:lang w:val="en-US"/>
        </w:rPr>
        <w:t>:</w:t>
      </w:r>
    </w:p>
    <w:p w:rsidR="00D03BEC" w:rsidRPr="00D03BEC" w:rsidRDefault="00D03BEC" w:rsidP="00D03BEC">
      <w:pPr>
        <w:pStyle w:val="a3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_data </w:t>
      </w:r>
      <w:r>
        <w:t xml:space="preserve">– подання у </w:t>
      </w:r>
      <w:r>
        <w:rPr>
          <w:lang w:val="en-US"/>
        </w:rPr>
        <w:t>Python-</w:t>
      </w:r>
      <w:proofErr w:type="spellStart"/>
      <w:r>
        <w:rPr>
          <w:lang w:val="en-US"/>
        </w:rPr>
        <w:t>форматі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son</w:t>
      </w:r>
      <w:proofErr w:type="spellEnd"/>
      <w:r>
        <w:rPr>
          <w:lang w:val="en-US"/>
        </w:rPr>
        <w:t>-</w:t>
      </w:r>
      <w:r>
        <w:t>файлу</w:t>
      </w:r>
    </w:p>
    <w:p w:rsidR="00D03BEC" w:rsidRPr="00D03BEC" w:rsidRDefault="00D03BEC" w:rsidP="00D03BEC">
      <w:pPr>
        <w:ind w:firstLine="708"/>
        <w:rPr>
          <w:b/>
          <w:lang w:val="en-US"/>
        </w:rPr>
      </w:pPr>
      <w:r>
        <w:rPr>
          <w:b/>
        </w:rPr>
        <w:t>Методи</w:t>
      </w:r>
      <w:r w:rsidRPr="00D03BEC">
        <w:rPr>
          <w:b/>
        </w:rPr>
        <w:t xml:space="preserve"> класу </w:t>
      </w:r>
      <w:r w:rsidRPr="00D03BEC">
        <w:rPr>
          <w:b/>
          <w:lang w:val="en-US"/>
        </w:rPr>
        <w:t>DishAPIReader:</w:t>
      </w:r>
    </w:p>
    <w:p w:rsidR="00D03BEC" w:rsidRPr="00D03BEC" w:rsidRDefault="00D03BEC" w:rsidP="00D03BEC">
      <w:pPr>
        <w:pStyle w:val="a3"/>
        <w:numPr>
          <w:ilvl w:val="0"/>
          <w:numId w:val="5"/>
        </w:numPr>
        <w:rPr>
          <w:b/>
          <w:lang w:val="en-US"/>
        </w:rPr>
      </w:pPr>
      <w:proofErr w:type="spellStart"/>
      <w:r>
        <w:rPr>
          <w:lang w:val="en-US"/>
        </w:rPr>
        <w:lastRenderedPageBreak/>
        <w:t>load_data</w:t>
      </w:r>
      <w:proofErr w:type="spellEnd"/>
      <w:r>
        <w:rPr>
          <w:lang w:val="en-US"/>
        </w:rPr>
        <w:t>(</w:t>
      </w:r>
      <w:r>
        <w:t>**</w:t>
      </w:r>
      <w:proofErr w:type="spellStart"/>
      <w:r>
        <w:rPr>
          <w:lang w:val="en-US"/>
        </w:rPr>
        <w:t>kwargs</w:t>
      </w:r>
      <w:proofErr w:type="spellEnd"/>
      <w:r>
        <w:rPr>
          <w:lang w:val="en-US"/>
        </w:rPr>
        <w:t xml:space="preserve">) - </w:t>
      </w:r>
      <w:r>
        <w:t xml:space="preserve">метод для завантаження </w:t>
      </w:r>
      <w:proofErr w:type="spellStart"/>
      <w:r>
        <w:rPr>
          <w:lang w:val="en-US"/>
        </w:rPr>
        <w:t>json</w:t>
      </w:r>
      <w:proofErr w:type="spellEnd"/>
      <w:r>
        <w:rPr>
          <w:lang w:val="en-US"/>
        </w:rPr>
        <w:t>-</w:t>
      </w:r>
      <w:r>
        <w:t xml:space="preserve">файлу напряму з </w:t>
      </w:r>
      <w:proofErr w:type="spellStart"/>
      <w:r>
        <w:rPr>
          <w:lang w:val="en-US"/>
        </w:rPr>
        <w:t>EdamamAPI</w:t>
      </w:r>
      <w:proofErr w:type="spellEnd"/>
      <w:r>
        <w:rPr>
          <w:lang w:val="en-US"/>
        </w:rPr>
        <w:t xml:space="preserve">. </w:t>
      </w:r>
      <w:r>
        <w:t xml:space="preserve">Використовує функцію з модуля </w:t>
      </w:r>
      <w:r>
        <w:rPr>
          <w:lang w:val="en-US"/>
        </w:rPr>
        <w:t>edamam.py</w:t>
      </w:r>
    </w:p>
    <w:p w:rsidR="00D03BEC" w:rsidRPr="00D03BEC" w:rsidRDefault="00D03BEC" w:rsidP="00D03BEC">
      <w:pPr>
        <w:pStyle w:val="a3"/>
        <w:numPr>
          <w:ilvl w:val="0"/>
          <w:numId w:val="5"/>
        </w:numPr>
        <w:rPr>
          <w:b/>
          <w:lang w:val="en-US"/>
        </w:rPr>
      </w:pPr>
      <w:proofErr w:type="spellStart"/>
      <w:r>
        <w:rPr>
          <w:lang w:val="en-US"/>
        </w:rPr>
        <w:t>load_file</w:t>
      </w:r>
      <w:proofErr w:type="spellEnd"/>
      <w:r>
        <w:rPr>
          <w:lang w:val="en-US"/>
        </w:rPr>
        <w:t xml:space="preserve">(path) -  </w:t>
      </w:r>
      <w:r>
        <w:t xml:space="preserve">метод для завантаження </w:t>
      </w:r>
      <w:proofErr w:type="spellStart"/>
      <w:r>
        <w:rPr>
          <w:lang w:val="en-US"/>
        </w:rPr>
        <w:t>json</w:t>
      </w:r>
      <w:proofErr w:type="spellEnd"/>
      <w:r>
        <w:rPr>
          <w:lang w:val="en-US"/>
        </w:rPr>
        <w:t>-</w:t>
      </w:r>
      <w:r>
        <w:t xml:space="preserve">файлу, що збережений на комп’ютері за шляхом </w:t>
      </w:r>
      <w:r>
        <w:rPr>
          <w:lang w:val="en-US"/>
        </w:rPr>
        <w:t>path.</w:t>
      </w:r>
    </w:p>
    <w:p w:rsidR="00D03BEC" w:rsidRPr="0022130B" w:rsidRDefault="00D03BEC" w:rsidP="00D03BEC">
      <w:pPr>
        <w:pStyle w:val="a3"/>
        <w:numPr>
          <w:ilvl w:val="0"/>
          <w:numId w:val="5"/>
        </w:numPr>
        <w:rPr>
          <w:b/>
          <w:lang w:val="en-US"/>
        </w:rPr>
      </w:pPr>
      <w:proofErr w:type="spellStart"/>
      <w:r>
        <w:rPr>
          <w:lang w:val="en-US"/>
        </w:rPr>
        <w:t>extract_</w:t>
      </w:r>
      <w:proofErr w:type="gramStart"/>
      <w:r>
        <w:rPr>
          <w:lang w:val="en-US"/>
        </w:rPr>
        <w:t>dishes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 xml:space="preserve">) – </w:t>
      </w:r>
      <w:r>
        <w:t xml:space="preserve">метод для </w:t>
      </w:r>
      <w:r w:rsidR="00CC34A9">
        <w:t xml:space="preserve">виділення інформації про страви та створення об’єктів класу </w:t>
      </w:r>
      <w:r w:rsidR="00CC34A9">
        <w:rPr>
          <w:lang w:val="en-US"/>
        </w:rPr>
        <w:t xml:space="preserve">Dish. </w:t>
      </w:r>
      <w:r w:rsidR="00CC34A9">
        <w:t>Повертає масив з виділених об’єктів страв.</w:t>
      </w:r>
    </w:p>
    <w:p w:rsidR="0022130B" w:rsidRDefault="0022130B" w:rsidP="0022130B">
      <w:pPr>
        <w:rPr>
          <w:b/>
          <w:lang w:val="en-US"/>
        </w:rPr>
      </w:pPr>
    </w:p>
    <w:p w:rsidR="0022130B" w:rsidRPr="00EC7198" w:rsidRDefault="0022130B" w:rsidP="0022130B">
      <w:pPr>
        <w:rPr>
          <w:b/>
          <w:sz w:val="40"/>
          <w:szCs w:val="40"/>
          <w:lang w:val="en-US"/>
        </w:rPr>
      </w:pPr>
      <w:r>
        <w:rPr>
          <w:b/>
          <w:sz w:val="40"/>
          <w:szCs w:val="40"/>
          <w:lang w:val="en-US"/>
        </w:rPr>
        <w:t>Dish</w:t>
      </w:r>
      <w:r>
        <w:rPr>
          <w:b/>
          <w:sz w:val="40"/>
          <w:szCs w:val="40"/>
          <w:lang w:val="en-US"/>
        </w:rPr>
        <w:t>esContainer</w:t>
      </w:r>
      <w:r w:rsidRPr="00EC7198">
        <w:rPr>
          <w:b/>
          <w:sz w:val="40"/>
          <w:szCs w:val="40"/>
          <w:lang w:val="en-US"/>
        </w:rPr>
        <w:t>: Abstract Data Type</w:t>
      </w:r>
    </w:p>
    <w:p w:rsidR="0022130B" w:rsidRDefault="0022130B" w:rsidP="0022130B">
      <w:r>
        <w:rPr>
          <w:b/>
          <w:lang w:val="en-US"/>
        </w:rPr>
        <w:tab/>
      </w:r>
      <w:r>
        <w:t xml:space="preserve">Клас </w:t>
      </w:r>
      <w:r>
        <w:rPr>
          <w:lang w:val="en-US"/>
        </w:rPr>
        <w:t xml:space="preserve">DishesContainer </w:t>
      </w:r>
      <w:r>
        <w:t xml:space="preserve">призначений для представлення абстрактної структури даних для збереження декількох страв. Реалізований на основі масиву за допомогою модуля </w:t>
      </w:r>
      <w:proofErr w:type="spellStart"/>
      <w:r>
        <w:rPr>
          <w:lang w:val="en-US"/>
        </w:rPr>
        <w:t>ctypes</w:t>
      </w:r>
      <w:proofErr w:type="spellEnd"/>
      <w:r>
        <w:rPr>
          <w:lang w:val="en-US"/>
        </w:rPr>
        <w:t xml:space="preserve">. </w:t>
      </w:r>
      <w:r>
        <w:t xml:space="preserve">Дозволяє легко виконувати операції пов’язані з декількома стравами одночасно. </w:t>
      </w:r>
    </w:p>
    <w:p w:rsidR="0022130B" w:rsidRDefault="0022130B" w:rsidP="0022130B">
      <w:pPr>
        <w:ind w:firstLine="708"/>
        <w:rPr>
          <w:b/>
          <w:lang w:val="en-US"/>
        </w:rPr>
      </w:pPr>
      <w:r w:rsidRPr="00EC7198">
        <w:rPr>
          <w:b/>
        </w:rPr>
        <w:t xml:space="preserve">Атрибути класу </w:t>
      </w:r>
      <w:r w:rsidRPr="00EC7198">
        <w:rPr>
          <w:b/>
          <w:lang w:val="en-US"/>
        </w:rPr>
        <w:t>Dish</w:t>
      </w:r>
      <w:r>
        <w:rPr>
          <w:b/>
          <w:lang w:val="en-US"/>
        </w:rPr>
        <w:t>esContainer</w:t>
      </w:r>
      <w:r w:rsidRPr="00EC7198">
        <w:rPr>
          <w:b/>
          <w:lang w:val="en-US"/>
        </w:rPr>
        <w:t>:</w:t>
      </w:r>
    </w:p>
    <w:p w:rsidR="0022130B" w:rsidRPr="0022130B" w:rsidRDefault="0022130B" w:rsidP="0022130B">
      <w:pPr>
        <w:pStyle w:val="a3"/>
        <w:numPr>
          <w:ilvl w:val="0"/>
          <w:numId w:val="6"/>
        </w:numPr>
        <w:rPr>
          <w:b/>
          <w:lang w:val="en-US"/>
        </w:rPr>
      </w:pPr>
      <w:r>
        <w:rPr>
          <w:lang w:val="en-US"/>
        </w:rPr>
        <w:t xml:space="preserve">_dishes – </w:t>
      </w:r>
      <w:r>
        <w:t xml:space="preserve">масив з об’єктами типу </w:t>
      </w:r>
      <w:r>
        <w:rPr>
          <w:lang w:val="en-US"/>
        </w:rPr>
        <w:t>Dish</w:t>
      </w:r>
    </w:p>
    <w:p w:rsidR="0022130B" w:rsidRDefault="0022130B" w:rsidP="0022130B">
      <w:pPr>
        <w:ind w:firstLine="708"/>
        <w:rPr>
          <w:b/>
          <w:lang w:val="en-US"/>
        </w:rPr>
      </w:pPr>
      <w:r>
        <w:rPr>
          <w:b/>
        </w:rPr>
        <w:t>Методи</w:t>
      </w:r>
      <w:r w:rsidRPr="0022130B">
        <w:rPr>
          <w:b/>
        </w:rPr>
        <w:t xml:space="preserve"> класу </w:t>
      </w:r>
      <w:r>
        <w:rPr>
          <w:b/>
          <w:lang w:val="en-US"/>
        </w:rPr>
        <w:t>DishesContainer</w:t>
      </w:r>
      <w:r w:rsidRPr="0022130B">
        <w:rPr>
          <w:b/>
          <w:lang w:val="en-US"/>
        </w:rPr>
        <w:t>:</w:t>
      </w:r>
    </w:p>
    <w:p w:rsidR="0022130B" w:rsidRPr="0022130B" w:rsidRDefault="0022130B" w:rsidP="0022130B">
      <w:pPr>
        <w:pStyle w:val="a3"/>
        <w:numPr>
          <w:ilvl w:val="0"/>
          <w:numId w:val="6"/>
        </w:numPr>
        <w:rPr>
          <w:b/>
          <w:lang w:val="en-US"/>
        </w:rPr>
      </w:pPr>
      <w:proofErr w:type="spellStart"/>
      <w:r>
        <w:rPr>
          <w:lang w:val="en-US"/>
        </w:rPr>
        <w:t>filter_by_health</w:t>
      </w:r>
      <w:proofErr w:type="spellEnd"/>
      <w:r>
        <w:rPr>
          <w:lang w:val="en-US"/>
        </w:rPr>
        <w:t>(</w:t>
      </w:r>
      <w:proofErr w:type="spellStart"/>
      <w:r>
        <w:rPr>
          <w:lang w:val="en-US"/>
        </w:rPr>
        <w:t>health_labels</w:t>
      </w:r>
      <w:proofErr w:type="spellEnd"/>
      <w:r>
        <w:rPr>
          <w:lang w:val="en-US"/>
        </w:rPr>
        <w:t xml:space="preserve">) - </w:t>
      </w:r>
      <w:r>
        <w:t>повертає список страв, які мають задані дієтичні позначки.</w:t>
      </w:r>
    </w:p>
    <w:p w:rsidR="0022130B" w:rsidRPr="0022130B" w:rsidRDefault="0022130B" w:rsidP="0022130B">
      <w:pPr>
        <w:pStyle w:val="a3"/>
        <w:numPr>
          <w:ilvl w:val="0"/>
          <w:numId w:val="6"/>
        </w:numPr>
        <w:rPr>
          <w:b/>
          <w:lang w:val="en-US"/>
        </w:rPr>
      </w:pPr>
      <w:proofErr w:type="spellStart"/>
      <w:r>
        <w:rPr>
          <w:lang w:val="en-US"/>
        </w:rPr>
        <w:t>filter_by_</w:t>
      </w:r>
      <w:r>
        <w:rPr>
          <w:lang w:val="en-US"/>
        </w:rPr>
        <w:t>diet</w:t>
      </w:r>
      <w:proofErr w:type="spellEnd"/>
      <w:r>
        <w:rPr>
          <w:lang w:val="en-US"/>
        </w:rPr>
        <w:t>(</w:t>
      </w:r>
      <w:proofErr w:type="spellStart"/>
      <w:r>
        <w:rPr>
          <w:lang w:val="en-US"/>
        </w:rPr>
        <w:t>diet</w:t>
      </w:r>
      <w:r>
        <w:rPr>
          <w:lang w:val="en-US"/>
        </w:rPr>
        <w:t>_labels</w:t>
      </w:r>
      <w:proofErr w:type="spellEnd"/>
      <w:r>
        <w:rPr>
          <w:lang w:val="en-US"/>
        </w:rPr>
        <w:t>) –</w:t>
      </w:r>
      <w:r>
        <w:t xml:space="preserve"> </w:t>
      </w:r>
      <w:r>
        <w:t>повертає список страв, які мають задані позначки</w:t>
      </w:r>
      <w:r>
        <w:t xml:space="preserve"> здоров’я</w:t>
      </w:r>
      <w:r>
        <w:t>.</w:t>
      </w:r>
    </w:p>
    <w:p w:rsidR="0022130B" w:rsidRPr="0022130B" w:rsidRDefault="0022130B" w:rsidP="0022130B">
      <w:pPr>
        <w:pStyle w:val="a3"/>
        <w:numPr>
          <w:ilvl w:val="0"/>
          <w:numId w:val="6"/>
        </w:numPr>
        <w:rPr>
          <w:b/>
          <w:lang w:val="en-US"/>
        </w:rPr>
      </w:pPr>
      <w:r>
        <w:t>__</w:t>
      </w:r>
      <w:proofErr w:type="spellStart"/>
      <w:r>
        <w:rPr>
          <w:lang w:val="en-US"/>
        </w:rPr>
        <w:t>iter</w:t>
      </w:r>
      <w:proofErr w:type="spellEnd"/>
      <w:r>
        <w:rPr>
          <w:lang w:val="en-US"/>
        </w:rPr>
        <w:t xml:space="preserve">__() – </w:t>
      </w:r>
      <w:r>
        <w:t xml:space="preserve">створює об’єкт </w:t>
      </w:r>
      <w:proofErr w:type="spellStart"/>
      <w:r>
        <w:t>ітератора</w:t>
      </w:r>
      <w:proofErr w:type="spellEnd"/>
      <w:r>
        <w:t xml:space="preserve"> для абстрактної структури даних </w:t>
      </w:r>
      <w:r>
        <w:rPr>
          <w:lang w:val="en-US"/>
        </w:rPr>
        <w:t xml:space="preserve">DishesContainer. </w:t>
      </w:r>
      <w:proofErr w:type="spellStart"/>
      <w:r>
        <w:t>Ітератор</w:t>
      </w:r>
      <w:proofErr w:type="spellEnd"/>
      <w:r>
        <w:t xml:space="preserve"> реалізовано у класі _</w:t>
      </w:r>
      <w:r>
        <w:rPr>
          <w:lang w:val="en-US"/>
        </w:rPr>
        <w:t>DishesContainerIterator.</w:t>
      </w:r>
      <w:bookmarkStart w:id="0" w:name="_GoBack"/>
      <w:bookmarkEnd w:id="0"/>
    </w:p>
    <w:p w:rsidR="0022130B" w:rsidRPr="0022130B" w:rsidRDefault="0022130B" w:rsidP="0022130B">
      <w:pPr>
        <w:ind w:left="708"/>
        <w:rPr>
          <w:b/>
          <w:lang w:val="en-US"/>
        </w:rPr>
      </w:pPr>
    </w:p>
    <w:p w:rsidR="0022130B" w:rsidRPr="0022130B" w:rsidRDefault="0022130B" w:rsidP="0022130B">
      <w:pPr>
        <w:rPr>
          <w:b/>
          <w:lang w:val="en-US"/>
        </w:rPr>
      </w:pPr>
    </w:p>
    <w:p w:rsidR="0022130B" w:rsidRPr="0022130B" w:rsidRDefault="0022130B" w:rsidP="0022130B"/>
    <w:p w:rsidR="00D03BEC" w:rsidRPr="00D03BEC" w:rsidRDefault="00D03BEC" w:rsidP="00D03BEC">
      <w:pPr>
        <w:ind w:left="708"/>
        <w:rPr>
          <w:lang w:val="en-US"/>
        </w:rPr>
      </w:pPr>
    </w:p>
    <w:sectPr w:rsidR="00D03BEC" w:rsidRPr="00D03BEC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D0E33"/>
    <w:multiLevelType w:val="hybridMultilevel"/>
    <w:tmpl w:val="FC4A655C"/>
    <w:lvl w:ilvl="0" w:tplc="0422000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1" w15:restartNumberingAfterBreak="0">
    <w:nsid w:val="0EDA6A61"/>
    <w:multiLevelType w:val="hybridMultilevel"/>
    <w:tmpl w:val="CFCC6574"/>
    <w:lvl w:ilvl="0" w:tplc="04220001">
      <w:start w:val="1"/>
      <w:numFmt w:val="bullet"/>
      <w:lvlText w:val=""/>
      <w:lvlJc w:val="left"/>
      <w:pPr>
        <w:ind w:left="285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357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429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501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73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645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717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89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8610" w:hanging="360"/>
      </w:pPr>
      <w:rPr>
        <w:rFonts w:ascii="Wingdings" w:hAnsi="Wingdings" w:hint="default"/>
      </w:rPr>
    </w:lvl>
  </w:abstractNum>
  <w:abstractNum w:abstractNumId="2" w15:restartNumberingAfterBreak="0">
    <w:nsid w:val="3C49000E"/>
    <w:multiLevelType w:val="hybridMultilevel"/>
    <w:tmpl w:val="1BA621E4"/>
    <w:lvl w:ilvl="0" w:tplc="0422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3" w15:restartNumberingAfterBreak="0">
    <w:nsid w:val="3DFA64F2"/>
    <w:multiLevelType w:val="hybridMultilevel"/>
    <w:tmpl w:val="ED1E3792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499D53F9"/>
    <w:multiLevelType w:val="hybridMultilevel"/>
    <w:tmpl w:val="2E98070E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73AF5C14"/>
    <w:multiLevelType w:val="hybridMultilevel"/>
    <w:tmpl w:val="4EF6BBC8"/>
    <w:lvl w:ilvl="0" w:tplc="0422000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1NDQ3NjEzMjUyNLRU0lEKTi0uzszPAykwrAUAQl3iKCwAAAA="/>
  </w:docVars>
  <w:rsids>
    <w:rsidRoot w:val="00872CDC"/>
    <w:rsid w:val="0022130B"/>
    <w:rsid w:val="008020B2"/>
    <w:rsid w:val="00872CDC"/>
    <w:rsid w:val="00A9153A"/>
    <w:rsid w:val="00CC34A9"/>
    <w:rsid w:val="00D03BEC"/>
    <w:rsid w:val="00EC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FD68CA"/>
  <w15:chartTrackingRefBased/>
  <w15:docId w15:val="{CA4BC6D7-B9E6-40AA-B72E-D7558AEEB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2130B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semiHidden/>
    <w:unhideWhenUsed/>
    <w:rsid w:val="00A915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uk-UA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A9153A"/>
    <w:rPr>
      <w:rFonts w:ascii="Courier New" w:eastAsia="Times New Roman" w:hAnsi="Courier New" w:cs="Courier New"/>
      <w:sz w:val="20"/>
      <w:szCs w:val="20"/>
      <w:lang w:eastAsia="uk-UA"/>
    </w:rPr>
  </w:style>
  <w:style w:type="paragraph" w:styleId="a3">
    <w:name w:val="List Paragraph"/>
    <w:basedOn w:val="a"/>
    <w:uiPriority w:val="34"/>
    <w:qFormat/>
    <w:rsid w:val="00A915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95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0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CAFAC-3A7C-4A09-AA28-E2CE1DD62A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981</Words>
  <Characters>1130</Characters>
  <Application>Microsoft Office Word</Application>
  <DocSecurity>0</DocSecurity>
  <Lines>9</Lines>
  <Paragraphs>6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tap Vinyavskyy</dc:creator>
  <cp:keywords/>
  <dc:description/>
  <cp:lastModifiedBy>Ostap Vinyavskyy</cp:lastModifiedBy>
  <cp:revision>2</cp:revision>
  <dcterms:created xsi:type="dcterms:W3CDTF">2018-05-11T11:28:00Z</dcterms:created>
  <dcterms:modified xsi:type="dcterms:W3CDTF">2018-05-11T12:28:00Z</dcterms:modified>
</cp:coreProperties>
</file>